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4DC2A" w14:textId="77777777" w:rsidR="00051C04" w:rsidRPr="006916CC" w:rsidRDefault="00051C04" w:rsidP="006916CC">
      <w:pPr>
        <w:rPr>
          <w:rFonts w:ascii="Gotham Narrow Book" w:hAnsi="Gotham Narrow Book"/>
          <w:b/>
          <w:bCs/>
          <w:sz w:val="28"/>
          <w:szCs w:val="28"/>
          <w:lang w:val="en-US"/>
        </w:rPr>
      </w:pPr>
    </w:p>
    <w:p w14:paraId="676065E5" w14:textId="5D95CEA1" w:rsidR="00C565A3" w:rsidRPr="006916CC" w:rsidRDefault="005E7E6B" w:rsidP="00F059B5">
      <w:pPr>
        <w:jc w:val="center"/>
        <w:rPr>
          <w:rFonts w:ascii="Gotham Narrow Bold" w:hAnsi="Gotham Narrow Bold"/>
          <w:sz w:val="32"/>
          <w:szCs w:val="32"/>
          <w:lang w:val="en-US"/>
        </w:rPr>
      </w:pPr>
      <w:r w:rsidRPr="006916CC">
        <w:rPr>
          <w:rFonts w:ascii="Gotham Narrow Bold" w:hAnsi="Gotham Narrow Bold"/>
          <w:sz w:val="32"/>
          <w:szCs w:val="32"/>
          <w:lang w:val="en-US"/>
        </w:rPr>
        <w:t>Mid</w:t>
      </w:r>
      <w:r w:rsidR="00DA6720" w:rsidRPr="006916CC">
        <w:rPr>
          <w:rFonts w:ascii="Gotham Narrow Bold" w:hAnsi="Gotham Narrow Bold"/>
          <w:sz w:val="32"/>
          <w:szCs w:val="32"/>
          <w:lang w:val="en-US"/>
        </w:rPr>
        <w:t>-</w:t>
      </w:r>
      <w:r w:rsidRPr="006916CC">
        <w:rPr>
          <w:rFonts w:ascii="Gotham Narrow Bold" w:hAnsi="Gotham Narrow Bold"/>
          <w:sz w:val="32"/>
          <w:szCs w:val="32"/>
          <w:lang w:val="en-US"/>
        </w:rPr>
        <w:t xml:space="preserve">project review </w:t>
      </w:r>
      <w:r w:rsidR="00DA6720" w:rsidRPr="006916CC">
        <w:rPr>
          <w:rFonts w:ascii="Gotham Narrow Bold" w:hAnsi="Gotham Narrow Bold"/>
          <w:sz w:val="32"/>
          <w:szCs w:val="32"/>
          <w:lang w:val="en-US"/>
        </w:rPr>
        <w:t>m</w:t>
      </w:r>
      <w:r w:rsidRPr="006916CC">
        <w:rPr>
          <w:rFonts w:ascii="Gotham Narrow Bold" w:hAnsi="Gotham Narrow Bold"/>
          <w:sz w:val="32"/>
          <w:szCs w:val="32"/>
          <w:lang w:val="en-US"/>
        </w:rPr>
        <w:t>eeting template</w:t>
      </w:r>
      <w:r w:rsidR="002A53AD" w:rsidRPr="006916CC">
        <w:rPr>
          <w:rFonts w:ascii="Gotham Narrow Bold" w:hAnsi="Gotham Narrow Bold"/>
          <w:sz w:val="32"/>
          <w:szCs w:val="32"/>
          <w:lang w:val="en-US"/>
        </w:rPr>
        <w:t xml:space="preserve"> </w:t>
      </w:r>
    </w:p>
    <w:p w14:paraId="57C4160B" w14:textId="3782F7B8" w:rsidR="009156AF" w:rsidRPr="006916CC" w:rsidRDefault="009156AF" w:rsidP="009156AF">
      <w:pPr>
        <w:rPr>
          <w:rFonts w:ascii="Gotham Narrow Book" w:eastAsia="Calibri Light" w:hAnsi="Gotham Narrow Book" w:cstheme="minorHAnsi"/>
          <w:b/>
          <w:bCs/>
          <w:color w:val="EFDDE4"/>
        </w:rPr>
      </w:pPr>
      <w:r w:rsidRPr="006916CC">
        <w:rPr>
          <w:rFonts w:ascii="Gotham Narrow Book" w:eastAsia="Calibri Light" w:hAnsi="Gotham Narrow Book" w:cstheme="minorHAnsi"/>
          <w:b/>
          <w:bCs/>
          <w:color w:val="000000" w:themeColor="text1"/>
        </w:rPr>
        <w:t>Date</w:t>
      </w:r>
      <w:r w:rsidR="00DA6720" w:rsidRPr="006916CC">
        <w:rPr>
          <w:rFonts w:ascii="Gotham Narrow Book" w:eastAsia="Calibri Light" w:hAnsi="Gotham Narrow Book" w:cstheme="minorHAnsi"/>
          <w:b/>
          <w:bCs/>
          <w:color w:val="000000" w:themeColor="text1"/>
        </w:rPr>
        <w:t>/time</w:t>
      </w:r>
      <w:r w:rsidRPr="006916CC">
        <w:rPr>
          <w:rFonts w:ascii="Gotham Narrow Book" w:eastAsia="Calibri Light" w:hAnsi="Gotham Narrow Book" w:cstheme="minorHAnsi"/>
          <w:b/>
          <w:bCs/>
          <w:color w:val="000000" w:themeColor="text1"/>
        </w:rPr>
        <w:t xml:space="preserve">: </w:t>
      </w:r>
      <w:r w:rsidR="00DA6720" w:rsidRPr="006916CC">
        <w:rPr>
          <w:rFonts w:ascii="Gotham Narrow Book" w:eastAsia="Calibri Light" w:hAnsi="Gotham Narrow Book" w:cstheme="minorHAnsi"/>
          <w:i/>
          <w:iCs/>
          <w:color w:val="000000" w:themeColor="text1"/>
        </w:rPr>
        <w:t>xxx</w:t>
      </w:r>
    </w:p>
    <w:p w14:paraId="188E8242" w14:textId="0891704D" w:rsidR="009156AF" w:rsidRPr="006916CC" w:rsidRDefault="009156AF" w:rsidP="009156AF">
      <w:pPr>
        <w:rPr>
          <w:rFonts w:ascii="Gotham Narrow Book" w:eastAsia="Calibri Light" w:hAnsi="Gotham Narrow Book" w:cstheme="minorHAnsi"/>
          <w:b/>
          <w:bCs/>
          <w:color w:val="000000" w:themeColor="text1"/>
        </w:rPr>
      </w:pPr>
      <w:r w:rsidRPr="006916CC">
        <w:rPr>
          <w:rFonts w:ascii="Gotham Narrow Book" w:eastAsia="Calibri Light" w:hAnsi="Gotham Narrow Book" w:cstheme="minorHAnsi"/>
          <w:b/>
          <w:bCs/>
          <w:color w:val="000000" w:themeColor="text1"/>
        </w:rPr>
        <w:t xml:space="preserve">Required attendees: </w:t>
      </w:r>
      <w:r w:rsidR="00DA6720" w:rsidRPr="006916CC">
        <w:rPr>
          <w:rFonts w:ascii="Gotham Narrow Book" w:eastAsia="Calibri Light" w:hAnsi="Gotham Narrow Book" w:cstheme="minorHAnsi"/>
          <w:i/>
          <w:iCs/>
          <w:color w:val="000000" w:themeColor="text1"/>
        </w:rPr>
        <w:t>N</w:t>
      </w:r>
      <w:r w:rsidRPr="006916CC">
        <w:rPr>
          <w:rFonts w:ascii="Gotham Narrow Book" w:eastAsia="Calibri Light" w:hAnsi="Gotham Narrow Book" w:cstheme="minorHAnsi"/>
          <w:i/>
          <w:iCs/>
          <w:color w:val="000000" w:themeColor="text1"/>
        </w:rPr>
        <w:t>ames of all attendees who are invited to the meeting</w:t>
      </w:r>
      <w:r w:rsidRPr="006916CC">
        <w:rPr>
          <w:rFonts w:ascii="Gotham Narrow Book" w:eastAsia="Calibri Light" w:hAnsi="Gotham Narrow Book" w:cstheme="minorHAnsi"/>
          <w:b/>
          <w:bCs/>
          <w:color w:val="000000" w:themeColor="text1"/>
        </w:rPr>
        <w:t xml:space="preserve"> </w:t>
      </w:r>
    </w:p>
    <w:p w14:paraId="41E648AB" w14:textId="44B1F243" w:rsidR="009156AF" w:rsidRPr="006916CC" w:rsidRDefault="009156AF" w:rsidP="009156AF">
      <w:pPr>
        <w:rPr>
          <w:rFonts w:ascii="Gotham Narrow Book" w:eastAsia="Calibri Light" w:hAnsi="Gotham Narrow Book" w:cstheme="minorHAnsi"/>
          <w:b/>
          <w:color w:val="000000" w:themeColor="text1"/>
        </w:rPr>
      </w:pPr>
      <w:r w:rsidRPr="006916CC">
        <w:rPr>
          <w:rFonts w:ascii="Gotham Narrow Book" w:eastAsia="Calibri Light" w:hAnsi="Gotham Narrow Book" w:cstheme="minorHAnsi"/>
          <w:b/>
          <w:color w:val="000000" w:themeColor="text1"/>
        </w:rPr>
        <w:t xml:space="preserve">Apologies: </w:t>
      </w:r>
      <w:r w:rsidR="00DA6720" w:rsidRPr="006916CC">
        <w:rPr>
          <w:rFonts w:ascii="Gotham Narrow Book" w:eastAsia="Calibri Light" w:hAnsi="Gotham Narrow Book" w:cstheme="minorHAnsi"/>
          <w:bCs/>
          <w:i/>
          <w:iCs/>
          <w:color w:val="000000" w:themeColor="text1"/>
        </w:rPr>
        <w:t>N</w:t>
      </w:r>
      <w:r w:rsidRPr="006916CC">
        <w:rPr>
          <w:rFonts w:ascii="Gotham Narrow Book" w:eastAsia="Calibri Light" w:hAnsi="Gotham Narrow Book" w:cstheme="minorHAnsi"/>
          <w:bCs/>
          <w:i/>
          <w:iCs/>
          <w:color w:val="000000" w:themeColor="text1"/>
        </w:rPr>
        <w:t>ame</w:t>
      </w:r>
      <w:r w:rsidR="00DA6720" w:rsidRPr="006916CC">
        <w:rPr>
          <w:rFonts w:ascii="Gotham Narrow Book" w:eastAsia="Calibri Light" w:hAnsi="Gotham Narrow Book" w:cstheme="minorHAnsi"/>
          <w:bCs/>
          <w:i/>
          <w:iCs/>
          <w:color w:val="000000" w:themeColor="text1"/>
        </w:rPr>
        <w:t>s</w:t>
      </w:r>
      <w:r w:rsidRPr="006916CC">
        <w:rPr>
          <w:rFonts w:ascii="Gotham Narrow Book" w:eastAsia="Calibri Light" w:hAnsi="Gotham Narrow Book" w:cstheme="minorHAnsi"/>
          <w:bCs/>
          <w:i/>
          <w:iCs/>
          <w:color w:val="000000" w:themeColor="text1"/>
        </w:rPr>
        <w:t xml:space="preserve"> of any who are unable to make it to the meeting</w:t>
      </w:r>
      <w:r w:rsidR="00DA6720" w:rsidRPr="006916CC">
        <w:rPr>
          <w:rFonts w:ascii="Gotham Narrow Book" w:eastAsia="Calibri Light" w:hAnsi="Gotham Narrow Book" w:cstheme="minorHAnsi"/>
          <w:b/>
          <w:color w:val="000000" w:themeColor="text1"/>
        </w:rPr>
        <w:t>.</w:t>
      </w:r>
    </w:p>
    <w:p w14:paraId="28A1FA53" w14:textId="402C0CFA" w:rsidR="009156AF" w:rsidRPr="006916CC" w:rsidRDefault="009156AF" w:rsidP="009156AF">
      <w:pPr>
        <w:rPr>
          <w:rFonts w:ascii="Gotham Narrow Book" w:eastAsia="Calibri Light" w:hAnsi="Gotham Narrow Book" w:cstheme="minorHAnsi"/>
          <w:b/>
          <w:color w:val="000000" w:themeColor="text1"/>
        </w:rPr>
      </w:pPr>
      <w:r w:rsidRPr="006916CC">
        <w:rPr>
          <w:rFonts w:ascii="Gotham Narrow Book" w:eastAsia="Calibri Light" w:hAnsi="Gotham Narrow Book" w:cstheme="minorHAnsi"/>
          <w:b/>
          <w:color w:val="000000" w:themeColor="text1"/>
        </w:rPr>
        <w:t>A</w:t>
      </w:r>
      <w:r w:rsidR="00051C04" w:rsidRPr="006916CC">
        <w:rPr>
          <w:rFonts w:ascii="Gotham Narrow Book" w:eastAsia="Calibri Light" w:hAnsi="Gotham Narrow Book" w:cstheme="minorHAnsi"/>
          <w:b/>
          <w:color w:val="000000" w:themeColor="text1"/>
        </w:rPr>
        <w:t>genda</w:t>
      </w:r>
    </w:p>
    <w:tbl>
      <w:tblPr>
        <w:tblStyle w:val="TableGrid"/>
        <w:tblW w:w="10348" w:type="dxa"/>
        <w:tblInd w:w="-5" w:type="dxa"/>
        <w:tblBorders>
          <w:top w:val="single" w:sz="4" w:space="0" w:color="EFDDE4"/>
          <w:left w:val="single" w:sz="4" w:space="0" w:color="EFDDE4"/>
          <w:bottom w:val="single" w:sz="4" w:space="0" w:color="EFDDE4"/>
          <w:right w:val="single" w:sz="4" w:space="0" w:color="EFDDE4"/>
          <w:insideH w:val="single" w:sz="4" w:space="0" w:color="EFDDE4"/>
          <w:insideV w:val="single" w:sz="4" w:space="0" w:color="EFDDE4"/>
        </w:tblBorders>
        <w:tblLayout w:type="fixed"/>
        <w:tblLook w:val="06A0" w:firstRow="1" w:lastRow="0" w:firstColumn="1" w:lastColumn="0" w:noHBand="1" w:noVBand="1"/>
      </w:tblPr>
      <w:tblGrid>
        <w:gridCol w:w="2404"/>
        <w:gridCol w:w="2404"/>
        <w:gridCol w:w="2404"/>
        <w:gridCol w:w="3136"/>
      </w:tblGrid>
      <w:tr w:rsidR="009156AF" w:rsidRPr="006916CC" w14:paraId="50B18E6E" w14:textId="77777777" w:rsidTr="00051C04">
        <w:trPr>
          <w:trHeight w:val="260"/>
        </w:trPr>
        <w:tc>
          <w:tcPr>
            <w:tcW w:w="2404" w:type="dxa"/>
            <w:shd w:val="clear" w:color="auto" w:fill="CB81A1"/>
          </w:tcPr>
          <w:p w14:paraId="690D000A" w14:textId="71CECD82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</w:pPr>
            <w:r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>I</w:t>
            </w:r>
            <w:r w:rsidR="00051C04"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2404" w:type="dxa"/>
            <w:shd w:val="clear" w:color="auto" w:fill="CB81A1"/>
          </w:tcPr>
          <w:p w14:paraId="32C7812F" w14:textId="31C742D5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</w:pPr>
            <w:r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>Notes</w:t>
            </w:r>
          </w:p>
        </w:tc>
        <w:tc>
          <w:tcPr>
            <w:tcW w:w="2404" w:type="dxa"/>
            <w:shd w:val="clear" w:color="auto" w:fill="CB81A1"/>
          </w:tcPr>
          <w:p w14:paraId="2AB3C416" w14:textId="14C52779" w:rsidR="009156AF" w:rsidRPr="006916CC" w:rsidRDefault="00051C04" w:rsidP="006A4F91">
            <w:pPr>
              <w:jc w:val="center"/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</w:pPr>
            <w:r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>Person responsible</w:t>
            </w:r>
          </w:p>
        </w:tc>
        <w:tc>
          <w:tcPr>
            <w:tcW w:w="3136" w:type="dxa"/>
            <w:shd w:val="clear" w:color="auto" w:fill="CB81A1"/>
          </w:tcPr>
          <w:p w14:paraId="4D765BEE" w14:textId="356EC69A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</w:pPr>
            <w:r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>Action</w:t>
            </w:r>
            <w:r w:rsidR="00051C04" w:rsidRPr="006916CC">
              <w:rPr>
                <w:rFonts w:ascii="Gotham Narrow Book" w:hAnsi="Gotham Narrow Book" w:cstheme="minorHAnsi"/>
                <w:b/>
                <w:bCs/>
                <w:sz w:val="22"/>
                <w:szCs w:val="22"/>
              </w:rPr>
              <w:t xml:space="preserve"> and due date</w:t>
            </w:r>
          </w:p>
        </w:tc>
      </w:tr>
      <w:tr w:rsidR="009156AF" w:rsidRPr="006916CC" w14:paraId="434CE25F" w14:textId="77777777" w:rsidTr="00051C04">
        <w:trPr>
          <w:trHeight w:val="260"/>
        </w:trPr>
        <w:tc>
          <w:tcPr>
            <w:tcW w:w="2404" w:type="dxa"/>
            <w:shd w:val="clear" w:color="auto" w:fill="auto"/>
          </w:tcPr>
          <w:p w14:paraId="46B1EB0D" w14:textId="364D0BB5" w:rsidR="009156AF" w:rsidRPr="006916CC" w:rsidRDefault="009156AF" w:rsidP="00DC6BC7">
            <w:pPr>
              <w:rPr>
                <w:rFonts w:ascii="Gotham Narrow Book" w:hAnsi="Gotham Narrow Book" w:cstheme="minorHAnsi"/>
                <w:b/>
                <w:bCs/>
              </w:rPr>
            </w:pPr>
            <w:r w:rsidRPr="006916CC">
              <w:rPr>
                <w:rFonts w:ascii="Gotham Narrow Book" w:hAnsi="Gotham Narrow Book" w:cstheme="minorHAnsi"/>
                <w:b/>
                <w:bCs/>
              </w:rPr>
              <w:t xml:space="preserve">Initial expectations </w:t>
            </w:r>
          </w:p>
        </w:tc>
        <w:tc>
          <w:tcPr>
            <w:tcW w:w="2404" w:type="dxa"/>
            <w:shd w:val="clear" w:color="auto" w:fill="auto"/>
          </w:tcPr>
          <w:p w14:paraId="5906144C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proofErr w:type="gramStart"/>
            <w:r w:rsidRPr="006916CC">
              <w:rPr>
                <w:rFonts w:ascii="Gotham Narrow Book" w:hAnsi="Gotham Narrow Book" w:cstheme="minorHAnsi"/>
                <w:i/>
                <w:iCs/>
              </w:rPr>
              <w:t>A brief summary</w:t>
            </w:r>
            <w:proofErr w:type="gramEnd"/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 of initial expectations, timelines and deliverables. </w:t>
            </w:r>
          </w:p>
          <w:p w14:paraId="32932A70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52CFE6EC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3136" w:type="dxa"/>
            <w:shd w:val="clear" w:color="auto" w:fill="auto"/>
          </w:tcPr>
          <w:p w14:paraId="0CDADC94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</w:tr>
      <w:tr w:rsidR="009156AF" w:rsidRPr="006916CC" w14:paraId="7F3F9CE8" w14:textId="77777777" w:rsidTr="00051C04">
        <w:trPr>
          <w:trHeight w:val="260"/>
        </w:trPr>
        <w:tc>
          <w:tcPr>
            <w:tcW w:w="2404" w:type="dxa"/>
            <w:shd w:val="clear" w:color="auto" w:fill="auto"/>
          </w:tcPr>
          <w:p w14:paraId="1A81A9C3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b/>
                <w:bCs/>
              </w:rPr>
            </w:pPr>
            <w:r w:rsidRPr="006916CC">
              <w:rPr>
                <w:rFonts w:ascii="Gotham Narrow Book" w:hAnsi="Gotham Narrow Book" w:cstheme="minorHAnsi"/>
                <w:b/>
                <w:bCs/>
              </w:rPr>
              <w:t>Progress so far</w:t>
            </w:r>
          </w:p>
          <w:p w14:paraId="779530B9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188DFF44" w14:textId="43FB5AB3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Progress update including what is going well; budgets; timelines. </w:t>
            </w:r>
          </w:p>
          <w:p w14:paraId="317B1DB9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5B300711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3136" w:type="dxa"/>
            <w:shd w:val="clear" w:color="auto" w:fill="auto"/>
          </w:tcPr>
          <w:p w14:paraId="5C8BEE3E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</w:tr>
      <w:tr w:rsidR="009156AF" w:rsidRPr="006916CC" w14:paraId="06650BED" w14:textId="77777777" w:rsidTr="00051C04">
        <w:trPr>
          <w:trHeight w:val="260"/>
        </w:trPr>
        <w:tc>
          <w:tcPr>
            <w:tcW w:w="2404" w:type="dxa"/>
            <w:shd w:val="clear" w:color="auto" w:fill="auto"/>
          </w:tcPr>
          <w:p w14:paraId="65D63204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b/>
                <w:bCs/>
              </w:rPr>
            </w:pPr>
            <w:r w:rsidRPr="006916CC">
              <w:rPr>
                <w:rFonts w:ascii="Gotham Narrow Book" w:hAnsi="Gotham Narrow Book" w:cstheme="minorHAnsi"/>
                <w:b/>
                <w:bCs/>
              </w:rPr>
              <w:t xml:space="preserve">Unexpected roadblocks </w:t>
            </w:r>
          </w:p>
          <w:p w14:paraId="46736F0F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05284FC6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Any obstacles and challenges have you faced so far in this project? </w:t>
            </w:r>
          </w:p>
          <w:p w14:paraId="5578792D" w14:textId="5D1ECC17" w:rsidR="00DC6BC7" w:rsidRPr="006916CC" w:rsidRDefault="009156AF" w:rsidP="00267F0E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>Brainstorm solutions to any challenges that are still being faced</w:t>
            </w:r>
            <w:r w:rsidR="00DC6BC7" w:rsidRPr="006916CC">
              <w:rPr>
                <w:rFonts w:ascii="Gotham Narrow Book" w:hAnsi="Gotham Narrow Book" w:cstheme="minorHAnsi"/>
                <w:i/>
                <w:iCs/>
              </w:rPr>
              <w:t>.</w:t>
            </w:r>
          </w:p>
        </w:tc>
        <w:tc>
          <w:tcPr>
            <w:tcW w:w="2404" w:type="dxa"/>
            <w:shd w:val="clear" w:color="auto" w:fill="auto"/>
          </w:tcPr>
          <w:p w14:paraId="09CD8E50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3136" w:type="dxa"/>
            <w:shd w:val="clear" w:color="auto" w:fill="auto"/>
          </w:tcPr>
          <w:p w14:paraId="2DD95A2C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</w:tr>
      <w:tr w:rsidR="009156AF" w:rsidRPr="006916CC" w14:paraId="20D967D8" w14:textId="77777777" w:rsidTr="00051C04">
        <w:trPr>
          <w:trHeight w:val="260"/>
        </w:trPr>
        <w:tc>
          <w:tcPr>
            <w:tcW w:w="2404" w:type="dxa"/>
            <w:shd w:val="clear" w:color="auto" w:fill="auto"/>
          </w:tcPr>
          <w:p w14:paraId="40B37D93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b/>
                <w:bCs/>
              </w:rPr>
            </w:pPr>
            <w:r w:rsidRPr="006916CC">
              <w:rPr>
                <w:rFonts w:ascii="Gotham Narrow Book" w:hAnsi="Gotham Narrow Book" w:cstheme="minorHAnsi"/>
                <w:b/>
                <w:bCs/>
              </w:rPr>
              <w:t xml:space="preserve">Learnings </w:t>
            </w:r>
          </w:p>
          <w:p w14:paraId="6D873094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2BE90027" w14:textId="1686E48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>Discuss take aways and reflections</w:t>
            </w:r>
            <w:r w:rsidR="00DC6BC7" w:rsidRPr="006916CC">
              <w:rPr>
                <w:rFonts w:ascii="Gotham Narrow Book" w:hAnsi="Gotham Narrow Book" w:cstheme="minorHAnsi"/>
                <w:i/>
                <w:iCs/>
              </w:rPr>
              <w:t>.</w:t>
            </w:r>
          </w:p>
          <w:p w14:paraId="24B799CF" w14:textId="4FF9C67D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>What have we learned so far – what did the roadblocks teach us</w:t>
            </w:r>
            <w:r w:rsidR="00DC6BC7" w:rsidRPr="006916CC">
              <w:rPr>
                <w:rFonts w:ascii="Gotham Narrow Book" w:hAnsi="Gotham Narrow Book" w:cstheme="minorHAnsi"/>
                <w:i/>
                <w:iCs/>
              </w:rPr>
              <w:t>?</w:t>
            </w:r>
          </w:p>
          <w:p w14:paraId="3294522C" w14:textId="14596482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>What can be done differently for the rest of the project (or for future projects)</w:t>
            </w:r>
            <w:r w:rsidR="00DC6BC7" w:rsidRPr="006916CC">
              <w:rPr>
                <w:rFonts w:ascii="Gotham Narrow Book" w:hAnsi="Gotham Narrow Book" w:cstheme="minorHAnsi"/>
                <w:i/>
                <w:iCs/>
              </w:rPr>
              <w:t>?</w:t>
            </w:r>
          </w:p>
          <w:p w14:paraId="765F816B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48F4D630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3136" w:type="dxa"/>
            <w:shd w:val="clear" w:color="auto" w:fill="auto"/>
          </w:tcPr>
          <w:p w14:paraId="73C9D410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</w:tr>
      <w:tr w:rsidR="009156AF" w:rsidRPr="006916CC" w14:paraId="3CE10EC5" w14:textId="77777777" w:rsidTr="00051C04">
        <w:trPr>
          <w:trHeight w:val="260"/>
        </w:trPr>
        <w:tc>
          <w:tcPr>
            <w:tcW w:w="2404" w:type="dxa"/>
            <w:shd w:val="clear" w:color="auto" w:fill="auto"/>
          </w:tcPr>
          <w:p w14:paraId="5CD68CD0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b/>
                <w:bCs/>
              </w:rPr>
            </w:pPr>
            <w:r w:rsidRPr="006916CC">
              <w:rPr>
                <w:rFonts w:ascii="Gotham Narrow Book" w:hAnsi="Gotham Narrow Book" w:cstheme="minorHAnsi"/>
                <w:b/>
                <w:bCs/>
              </w:rPr>
              <w:t xml:space="preserve">Next steps </w:t>
            </w:r>
          </w:p>
          <w:p w14:paraId="6D98FC81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2404" w:type="dxa"/>
            <w:shd w:val="clear" w:color="auto" w:fill="auto"/>
          </w:tcPr>
          <w:p w14:paraId="0B09207F" w14:textId="52EC36D6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>Review the feasibility of the project outcomes</w:t>
            </w:r>
            <w:r w:rsidR="00DC6BC7" w:rsidRPr="006916CC">
              <w:rPr>
                <w:rFonts w:ascii="Gotham Narrow Book" w:hAnsi="Gotham Narrow Book" w:cstheme="minorHAnsi"/>
                <w:i/>
                <w:iCs/>
              </w:rPr>
              <w:t>.</w:t>
            </w:r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 Discuss any changes that need to be made to the expectations, </w:t>
            </w:r>
            <w:proofErr w:type="gramStart"/>
            <w:r w:rsidRPr="006916CC">
              <w:rPr>
                <w:rFonts w:ascii="Gotham Narrow Book" w:hAnsi="Gotham Narrow Book" w:cstheme="minorHAnsi"/>
                <w:i/>
                <w:iCs/>
              </w:rPr>
              <w:t>timelines</w:t>
            </w:r>
            <w:proofErr w:type="gramEnd"/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 and deliverables.  </w:t>
            </w:r>
          </w:p>
          <w:p w14:paraId="78306114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Outline the reviewed/adjusted expectations, goals, </w:t>
            </w:r>
            <w:proofErr w:type="gramStart"/>
            <w:r w:rsidRPr="006916CC">
              <w:rPr>
                <w:rFonts w:ascii="Gotham Narrow Book" w:hAnsi="Gotham Narrow Book" w:cstheme="minorHAnsi"/>
                <w:i/>
                <w:iCs/>
              </w:rPr>
              <w:t>timelines</w:t>
            </w:r>
            <w:proofErr w:type="gramEnd"/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 and deliverables. </w:t>
            </w:r>
          </w:p>
          <w:p w14:paraId="73093E43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  <w:r w:rsidRPr="006916CC">
              <w:rPr>
                <w:rFonts w:ascii="Gotham Narrow Book" w:hAnsi="Gotham Narrow Book" w:cstheme="minorHAnsi"/>
                <w:i/>
                <w:iCs/>
              </w:rPr>
              <w:t xml:space="preserve">Clearly discuss and assign next steps.  </w:t>
            </w:r>
          </w:p>
          <w:p w14:paraId="211BDF92" w14:textId="77777777" w:rsidR="009156AF" w:rsidRPr="006916CC" w:rsidRDefault="009156AF" w:rsidP="009156AF">
            <w:pPr>
              <w:rPr>
                <w:rFonts w:ascii="Gotham Narrow Book" w:hAnsi="Gotham Narrow Book" w:cstheme="minorHAnsi"/>
                <w:i/>
                <w:iCs/>
              </w:rPr>
            </w:pPr>
          </w:p>
        </w:tc>
        <w:tc>
          <w:tcPr>
            <w:tcW w:w="2404" w:type="dxa"/>
            <w:shd w:val="clear" w:color="auto" w:fill="auto"/>
          </w:tcPr>
          <w:p w14:paraId="455C9D82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  <w:tc>
          <w:tcPr>
            <w:tcW w:w="3136" w:type="dxa"/>
            <w:shd w:val="clear" w:color="auto" w:fill="auto"/>
          </w:tcPr>
          <w:p w14:paraId="0D136A48" w14:textId="77777777" w:rsidR="009156AF" w:rsidRPr="006916CC" w:rsidRDefault="009156AF" w:rsidP="006A4F91">
            <w:pPr>
              <w:jc w:val="center"/>
              <w:rPr>
                <w:rFonts w:ascii="Gotham Narrow Book" w:hAnsi="Gotham Narrow Book" w:cstheme="minorHAnsi"/>
                <w:b/>
                <w:bCs/>
              </w:rPr>
            </w:pPr>
          </w:p>
        </w:tc>
      </w:tr>
    </w:tbl>
    <w:p w14:paraId="13853675" w14:textId="5F20C112" w:rsidR="005E7E6B" w:rsidRPr="006916CC" w:rsidRDefault="005E7E6B" w:rsidP="00DC6BC7">
      <w:pPr>
        <w:rPr>
          <w:rFonts w:ascii="Gotham Narrow Book" w:hAnsi="Gotham Narrow Book"/>
          <w:i/>
          <w:iCs/>
          <w:lang w:val="en-US"/>
        </w:rPr>
      </w:pPr>
    </w:p>
    <w:p w14:paraId="5F4F2170" w14:textId="79C2A1D9" w:rsidR="005E7E6B" w:rsidRPr="006916CC" w:rsidRDefault="005E7E6B">
      <w:pPr>
        <w:rPr>
          <w:rFonts w:ascii="Gotham Narrow Book" w:hAnsi="Gotham Narrow Book"/>
          <w:lang w:val="en-US"/>
        </w:rPr>
      </w:pPr>
    </w:p>
    <w:p w14:paraId="3AC7EBB5" w14:textId="77777777" w:rsidR="005E7E6B" w:rsidRPr="006916CC" w:rsidRDefault="005E7E6B">
      <w:pPr>
        <w:rPr>
          <w:rFonts w:ascii="Gotham Narrow Book" w:hAnsi="Gotham Narrow Book"/>
          <w:lang w:val="en-US"/>
        </w:rPr>
      </w:pPr>
    </w:p>
    <w:sectPr w:rsidR="005E7E6B" w:rsidRPr="006916CC" w:rsidSect="00051C04">
      <w:headerReference w:type="default" r:id="rId7"/>
      <w:pgSz w:w="11906" w:h="16838"/>
      <w:pgMar w:top="720" w:right="720" w:bottom="720" w:left="720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7A105" w14:textId="77777777" w:rsidR="007004D9" w:rsidRDefault="007004D9" w:rsidP="00051C04">
      <w:pPr>
        <w:spacing w:after="0" w:line="240" w:lineRule="auto"/>
      </w:pPr>
      <w:r>
        <w:separator/>
      </w:r>
    </w:p>
  </w:endnote>
  <w:endnote w:type="continuationSeparator" w:id="0">
    <w:p w14:paraId="2CAB51B6" w14:textId="77777777" w:rsidR="007004D9" w:rsidRDefault="007004D9" w:rsidP="00051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D7383" w14:textId="77777777" w:rsidR="007004D9" w:rsidRDefault="007004D9" w:rsidP="00051C04">
      <w:pPr>
        <w:spacing w:after="0" w:line="240" w:lineRule="auto"/>
      </w:pPr>
      <w:r>
        <w:separator/>
      </w:r>
    </w:p>
  </w:footnote>
  <w:footnote w:type="continuationSeparator" w:id="0">
    <w:p w14:paraId="68DD4055" w14:textId="77777777" w:rsidR="007004D9" w:rsidRDefault="007004D9" w:rsidP="00051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D7328" w14:textId="6D4407FC" w:rsidR="00051C04" w:rsidRDefault="00051C04">
    <w:pPr>
      <w:pStyle w:val="Header"/>
    </w:pPr>
    <w:r w:rsidRPr="00CE06F0">
      <w:rPr>
        <w:noProof/>
      </w:rPr>
      <w:drawing>
        <wp:anchor distT="0" distB="0" distL="114300" distR="114300" simplePos="0" relativeHeight="251659264" behindDoc="1" locked="0" layoutInCell="1" allowOverlap="1" wp14:anchorId="65F35172" wp14:editId="0C541892">
          <wp:simplePos x="0" y="0"/>
          <wp:positionH relativeFrom="column">
            <wp:posOffset>-371475</wp:posOffset>
          </wp:positionH>
          <wp:positionV relativeFrom="paragraph">
            <wp:posOffset>-386398</wp:posOffset>
          </wp:positionV>
          <wp:extent cx="7394222" cy="104589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4222" cy="1045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A51243" w14:textId="77777777" w:rsidR="00051C04" w:rsidRDefault="00051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B28B9"/>
    <w:multiLevelType w:val="hybridMultilevel"/>
    <w:tmpl w:val="6504DC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05CA8"/>
    <w:multiLevelType w:val="hybridMultilevel"/>
    <w:tmpl w:val="CD388E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004224">
    <w:abstractNumId w:val="1"/>
  </w:num>
  <w:num w:numId="2" w16cid:durableId="1312052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DEwMzIwNDA2MTFS0lEKTi0uzszPAykwqgUAjdA0sywAAAA="/>
  </w:docVars>
  <w:rsids>
    <w:rsidRoot w:val="005E7E6B"/>
    <w:rsid w:val="00051C04"/>
    <w:rsid w:val="00267F0E"/>
    <w:rsid w:val="002A53AD"/>
    <w:rsid w:val="005E7E6B"/>
    <w:rsid w:val="006916CC"/>
    <w:rsid w:val="007004D9"/>
    <w:rsid w:val="009156AF"/>
    <w:rsid w:val="00C565A3"/>
    <w:rsid w:val="00D96DA0"/>
    <w:rsid w:val="00DA6720"/>
    <w:rsid w:val="00DC6BC7"/>
    <w:rsid w:val="00F059B5"/>
    <w:rsid w:val="00FB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8E015"/>
  <w15:chartTrackingRefBased/>
  <w15:docId w15:val="{30609E23-F8CE-408A-B922-DFB67D297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E6B"/>
    <w:pPr>
      <w:ind w:left="720"/>
      <w:contextualSpacing/>
    </w:pPr>
  </w:style>
  <w:style w:type="table" w:styleId="TableGrid">
    <w:name w:val="Table Grid"/>
    <w:basedOn w:val="TableNormal"/>
    <w:rsid w:val="009156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paragraph" w:styleId="Header">
    <w:name w:val="header"/>
    <w:basedOn w:val="Normal"/>
    <w:link w:val="HeaderChar"/>
    <w:uiPriority w:val="99"/>
    <w:unhideWhenUsed/>
    <w:rsid w:val="00051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C04"/>
  </w:style>
  <w:style w:type="paragraph" w:styleId="Footer">
    <w:name w:val="footer"/>
    <w:basedOn w:val="Normal"/>
    <w:link w:val="FooterChar"/>
    <w:uiPriority w:val="99"/>
    <w:unhideWhenUsed/>
    <w:rsid w:val="00051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 Grewal</dc:creator>
  <cp:keywords/>
  <dc:description/>
  <cp:lastModifiedBy>Louisa Welland</cp:lastModifiedBy>
  <cp:revision>2</cp:revision>
  <dcterms:created xsi:type="dcterms:W3CDTF">2023-11-02T06:32:00Z</dcterms:created>
  <dcterms:modified xsi:type="dcterms:W3CDTF">2023-11-02T06:32:00Z</dcterms:modified>
</cp:coreProperties>
</file>